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1"/>
        <w:gridCol w:w="2737"/>
        <w:gridCol w:w="3364"/>
        <w:gridCol w:w="998"/>
      </w:tblGrid>
      <w:tr w:rsidR="008C4412" w14:paraId="0D948019" w14:textId="77777777" w:rsidTr="00AB23B9">
        <w:tc>
          <w:tcPr>
            <w:tcW w:w="2307" w:type="dxa"/>
          </w:tcPr>
          <w:p w14:paraId="1075BAD1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Họ tên sinh viên</w:t>
            </w:r>
          </w:p>
        </w:tc>
        <w:tc>
          <w:tcPr>
            <w:tcW w:w="2802" w:type="dxa"/>
          </w:tcPr>
          <w:p w14:paraId="0F8C9442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MSSV</w:t>
            </w:r>
          </w:p>
        </w:tc>
        <w:tc>
          <w:tcPr>
            <w:tcW w:w="3459" w:type="dxa"/>
          </w:tcPr>
          <w:p w14:paraId="1F206186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Lớp (thứ - tiết)</w:t>
            </w:r>
          </w:p>
        </w:tc>
        <w:tc>
          <w:tcPr>
            <w:tcW w:w="1008" w:type="dxa"/>
            <w:vMerge w:val="restart"/>
          </w:tcPr>
          <w:p w14:paraId="384A1856" w14:textId="77777777" w:rsidR="008C4412" w:rsidRPr="00924E6C" w:rsidRDefault="00AB23B9" w:rsidP="008C4412">
            <w:pPr>
              <w:rPr>
                <w:b w:val="0"/>
              </w:rPr>
            </w:pPr>
            <w:r>
              <w:rPr>
                <w:noProof/>
              </w:rPr>
              <w:drawing>
                <wp:inline distT="0" distB="0" distL="0" distR="0" wp14:anchorId="768992B0" wp14:editId="16CD6710">
                  <wp:extent cx="312345" cy="3091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412" cy="326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4412" w14:paraId="5B4C9DBE" w14:textId="77777777" w:rsidTr="00AB23B9">
        <w:trPr>
          <w:trHeight w:val="332"/>
        </w:trPr>
        <w:tc>
          <w:tcPr>
            <w:tcW w:w="2307" w:type="dxa"/>
          </w:tcPr>
          <w:p w14:paraId="1503054B" w14:textId="77777777" w:rsidR="008C4412" w:rsidRDefault="008C4412" w:rsidP="00642D63"/>
        </w:tc>
        <w:tc>
          <w:tcPr>
            <w:tcW w:w="2802" w:type="dxa"/>
          </w:tcPr>
          <w:p w14:paraId="2FEEC94A" w14:textId="77777777" w:rsidR="008C4412" w:rsidRDefault="008C4412" w:rsidP="00642D63"/>
          <w:p w14:paraId="76ACFAD0" w14:textId="77777777" w:rsidR="008C4412" w:rsidRPr="00E117CD" w:rsidRDefault="008C4412" w:rsidP="00642D63">
            <w:pPr>
              <w:rPr>
                <w:b w:val="0"/>
              </w:rPr>
            </w:pPr>
          </w:p>
        </w:tc>
        <w:tc>
          <w:tcPr>
            <w:tcW w:w="3459" w:type="dxa"/>
          </w:tcPr>
          <w:p w14:paraId="651F0315" w14:textId="77777777" w:rsidR="008C4412" w:rsidRDefault="008C4412" w:rsidP="00642D63"/>
        </w:tc>
        <w:tc>
          <w:tcPr>
            <w:tcW w:w="1008" w:type="dxa"/>
            <w:vMerge/>
          </w:tcPr>
          <w:p w14:paraId="71C630D7" w14:textId="77777777" w:rsidR="008C4412" w:rsidRDefault="008C4412" w:rsidP="00642D63"/>
        </w:tc>
      </w:tr>
    </w:tbl>
    <w:p w14:paraId="254C62C2" w14:textId="77777777" w:rsidR="00AB23B9" w:rsidRDefault="00AB23B9" w:rsidP="00642D63">
      <w:r>
        <w:t xml:space="preserve">Chú ý: </w:t>
      </w:r>
      <w:r w:rsidRPr="00E117CD">
        <w:rPr>
          <w:b w:val="0"/>
        </w:rPr>
        <w:t xml:space="preserve">Sinh viên thay bằng QR code </w:t>
      </w:r>
      <w:r>
        <w:rPr>
          <w:b w:val="0"/>
        </w:rPr>
        <w:t xml:space="preserve">của mã số sinh viên (ví dụ: 23119012), </w:t>
      </w:r>
      <w:r w:rsidRPr="00E117CD">
        <w:rPr>
          <w:b w:val="0"/>
        </w:rPr>
        <w:t>có thể tham khảo tại https://barcode.tec-it.com)</w:t>
      </w:r>
    </w:p>
    <w:p w14:paraId="7E75730E" w14:textId="38F2EC0E" w:rsidR="000F63DB" w:rsidRDefault="00924E6C" w:rsidP="00642D63">
      <w:r>
        <w:t xml:space="preserve">Quick question : chapter </w:t>
      </w:r>
      <w:r w:rsidR="00033CF9">
        <w:t>5</w:t>
      </w:r>
    </w:p>
    <w:p w14:paraId="2E866EF0" w14:textId="777F355A" w:rsidR="005314D0" w:rsidRPr="005314D0" w:rsidRDefault="005314D0" w:rsidP="00642D63">
      <w:pPr>
        <w:rPr>
          <w:b w:val="0"/>
          <w:i/>
        </w:rPr>
      </w:pPr>
      <w:r w:rsidRPr="005314D0">
        <w:rPr>
          <w:b w:val="0"/>
          <w:i/>
        </w:rPr>
        <w:t>Lưu ý: Trong mỗi thiết kế yêu cầu sinh viên thực hiện</w:t>
      </w:r>
    </w:p>
    <w:p w14:paraId="75F5F32E" w14:textId="2B960BB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Sơ đồ khối (nguyên lý, cấu trúc)</w:t>
      </w:r>
    </w:p>
    <w:p w14:paraId="364CFAA6" w14:textId="4430BB9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Bảng trạng thái</w:t>
      </w:r>
    </w:p>
    <w:p w14:paraId="32C4D51E" w14:textId="6C3A775A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Mô tả bằng ngôn ngữ Verilog cho module cần thiết kế, </w:t>
      </w:r>
    </w:p>
    <w:p w14:paraId="7627B43D" w14:textId="08012020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Mô tả Verilog cho module dùng để kiểm tra thiết kế</w:t>
      </w:r>
    </w:p>
    <w:p w14:paraId="7A9A2EC4" w14:textId="178FFF20" w:rsid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Kết quả mô phỏng quá trình kiểm tra, có phân tích </w:t>
      </w:r>
    </w:p>
    <w:p w14:paraId="3616AA6A" w14:textId="5720F85F" w:rsidR="00EA2463" w:rsidRDefault="00EA2463" w:rsidP="005314D0">
      <w:pPr>
        <w:pStyle w:val="ListParagraph"/>
        <w:numPr>
          <w:ilvl w:val="0"/>
          <w:numId w:val="3"/>
        </w:numPr>
        <w:rPr>
          <w:b w:val="0"/>
          <w:i/>
        </w:rPr>
      </w:pPr>
      <w:r>
        <w:rPr>
          <w:b w:val="0"/>
          <w:i/>
        </w:rPr>
        <w:t xml:space="preserve">Module test được đặt tên theo cú pháp: tensv_testbench_tenmodule, ví dụ để test module encoder, sinh viên Nguyen Van An phải đặt tên module test như sau: An_testbench_encoder. Các kết quả mô phỏng phải được chụp màn hình bao gồm cả tên </w:t>
      </w:r>
      <w:r w:rsidR="00E57583">
        <w:rPr>
          <w:b w:val="0"/>
          <w:i/>
        </w:rPr>
        <w:t>của module test trong đó có tên sinh viên thì mới hợp lệ</w:t>
      </w:r>
    </w:p>
    <w:p w14:paraId="0A3B1BA9" w14:textId="77777777" w:rsidR="005314D0" w:rsidRDefault="005314D0" w:rsidP="005314D0">
      <w:pPr>
        <w:pStyle w:val="ListParagraph"/>
      </w:pPr>
    </w:p>
    <w:p w14:paraId="7ACBE455" w14:textId="05D2BE49" w:rsidR="00642D63" w:rsidRDefault="005314D0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Thiết kế và mô phỏng </w:t>
      </w:r>
      <w:r w:rsidR="00EA2463">
        <w:rPr>
          <w:b w:val="0"/>
        </w:rPr>
        <w:t xml:space="preserve">kiểm chứng </w:t>
      </w:r>
      <w:r>
        <w:rPr>
          <w:b w:val="0"/>
        </w:rPr>
        <w:t xml:space="preserve">mạch </w:t>
      </w:r>
      <w:r w:rsidR="00033CF9">
        <w:rPr>
          <w:b w:val="0"/>
        </w:rPr>
        <w:t>Flip Flop D</w:t>
      </w:r>
    </w:p>
    <w:p w14:paraId="7B0381A5" w14:textId="77777777" w:rsidR="0017067D" w:rsidRDefault="0017067D" w:rsidP="0017067D">
      <w:pPr>
        <w:rPr>
          <w:b w:val="0"/>
        </w:rPr>
      </w:pPr>
    </w:p>
    <w:p w14:paraId="50917F04" w14:textId="77777777" w:rsidR="0017067D" w:rsidRDefault="0017067D" w:rsidP="0017067D">
      <w:pPr>
        <w:rPr>
          <w:b w:val="0"/>
        </w:rPr>
      </w:pPr>
    </w:p>
    <w:p w14:paraId="297217AB" w14:textId="77777777" w:rsidR="00EA2463" w:rsidRDefault="00EA2463" w:rsidP="0017067D">
      <w:pPr>
        <w:rPr>
          <w:b w:val="0"/>
        </w:rPr>
      </w:pPr>
    </w:p>
    <w:p w14:paraId="78C2A1D4" w14:textId="77777777" w:rsidR="00DC5A55" w:rsidRDefault="00DC5A55" w:rsidP="0017067D">
      <w:pPr>
        <w:rPr>
          <w:b w:val="0"/>
        </w:rPr>
      </w:pPr>
    </w:p>
    <w:p w14:paraId="5DC73900" w14:textId="77777777" w:rsidR="00DC5A55" w:rsidRDefault="00DC5A55" w:rsidP="0017067D">
      <w:pPr>
        <w:rPr>
          <w:b w:val="0"/>
        </w:rPr>
      </w:pPr>
    </w:p>
    <w:p w14:paraId="3EE29FEC" w14:textId="77777777" w:rsidR="00DC5A55" w:rsidRDefault="00DC5A55" w:rsidP="0017067D">
      <w:pPr>
        <w:rPr>
          <w:b w:val="0"/>
        </w:rPr>
      </w:pPr>
    </w:p>
    <w:p w14:paraId="171E024B" w14:textId="77777777" w:rsidR="00DC5A55" w:rsidRDefault="00DC5A55" w:rsidP="0017067D">
      <w:pPr>
        <w:rPr>
          <w:b w:val="0"/>
        </w:rPr>
      </w:pPr>
    </w:p>
    <w:p w14:paraId="754ABDC0" w14:textId="77777777" w:rsidR="0017067D" w:rsidRDefault="0017067D" w:rsidP="0017067D">
      <w:pPr>
        <w:rPr>
          <w:b w:val="0"/>
        </w:rPr>
      </w:pPr>
    </w:p>
    <w:p w14:paraId="4F5E6C08" w14:textId="77777777" w:rsidR="0017067D" w:rsidRDefault="0017067D" w:rsidP="0017067D">
      <w:pPr>
        <w:rPr>
          <w:b w:val="0"/>
        </w:rPr>
      </w:pPr>
    </w:p>
    <w:p w14:paraId="74633D5A" w14:textId="77777777" w:rsidR="0017067D" w:rsidRDefault="0017067D" w:rsidP="0017067D">
      <w:pPr>
        <w:rPr>
          <w:b w:val="0"/>
        </w:rPr>
      </w:pPr>
    </w:p>
    <w:p w14:paraId="1E35ACB8" w14:textId="77777777" w:rsidR="0017067D" w:rsidRDefault="0017067D" w:rsidP="0017067D">
      <w:pPr>
        <w:rPr>
          <w:b w:val="0"/>
        </w:rPr>
      </w:pPr>
    </w:p>
    <w:p w14:paraId="0C2FCE9C" w14:textId="77777777" w:rsidR="0017067D" w:rsidRDefault="0017067D" w:rsidP="0017067D">
      <w:pPr>
        <w:rPr>
          <w:b w:val="0"/>
        </w:rPr>
      </w:pPr>
    </w:p>
    <w:p w14:paraId="21160041" w14:textId="77777777" w:rsidR="0017067D" w:rsidRDefault="0017067D" w:rsidP="0017067D">
      <w:pPr>
        <w:rPr>
          <w:b w:val="0"/>
        </w:rPr>
      </w:pPr>
    </w:p>
    <w:p w14:paraId="64147F53" w14:textId="77777777" w:rsidR="0017067D" w:rsidRDefault="0017067D" w:rsidP="0017067D">
      <w:pPr>
        <w:rPr>
          <w:b w:val="0"/>
        </w:rPr>
      </w:pPr>
    </w:p>
    <w:p w14:paraId="01657876" w14:textId="77777777" w:rsidR="0017067D" w:rsidRPr="0017067D" w:rsidRDefault="0017067D" w:rsidP="0017067D">
      <w:pPr>
        <w:rPr>
          <w:b w:val="0"/>
        </w:rPr>
      </w:pPr>
    </w:p>
    <w:p w14:paraId="2CCAEA29" w14:textId="0E649298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>Thiết kế và mô phỏng kiểm chứ</w:t>
      </w:r>
      <w:r w:rsidR="003D439B">
        <w:rPr>
          <w:b w:val="0"/>
        </w:rPr>
        <w:t>ng thanh ghi dịch</w:t>
      </w:r>
      <w:r w:rsidR="00033CF9">
        <w:rPr>
          <w:b w:val="0"/>
        </w:rPr>
        <w:t xml:space="preserve"> 8 bit </w:t>
      </w:r>
      <w:r w:rsidR="003D439B">
        <w:rPr>
          <w:b w:val="0"/>
        </w:rPr>
        <w:t>sử dụng</w:t>
      </w:r>
      <w:r w:rsidR="00033CF9">
        <w:rPr>
          <w:b w:val="0"/>
        </w:rPr>
        <w:t xml:space="preserve"> FlipFlop D</w:t>
      </w:r>
    </w:p>
    <w:p w14:paraId="7F85EF93" w14:textId="77777777" w:rsidR="0017067D" w:rsidRPr="0017067D" w:rsidRDefault="0017067D" w:rsidP="0017067D">
      <w:pPr>
        <w:pStyle w:val="ListParagraph"/>
        <w:rPr>
          <w:b w:val="0"/>
        </w:rPr>
      </w:pPr>
    </w:p>
    <w:p w14:paraId="5044C716" w14:textId="77777777" w:rsidR="0017067D" w:rsidRDefault="0017067D" w:rsidP="0017067D">
      <w:pPr>
        <w:rPr>
          <w:b w:val="0"/>
        </w:rPr>
      </w:pPr>
    </w:p>
    <w:p w14:paraId="79966FC7" w14:textId="77777777" w:rsidR="0017067D" w:rsidRDefault="0017067D" w:rsidP="0017067D">
      <w:pPr>
        <w:rPr>
          <w:b w:val="0"/>
        </w:rPr>
      </w:pPr>
    </w:p>
    <w:p w14:paraId="1B4B2EDD" w14:textId="77777777" w:rsidR="0017067D" w:rsidRPr="0017067D" w:rsidRDefault="0017067D" w:rsidP="0017067D">
      <w:pPr>
        <w:rPr>
          <w:b w:val="0"/>
        </w:rPr>
      </w:pPr>
    </w:p>
    <w:p w14:paraId="2E519AA5" w14:textId="77777777" w:rsidR="0017067D" w:rsidRDefault="0017067D" w:rsidP="0017067D">
      <w:pPr>
        <w:rPr>
          <w:b w:val="0"/>
        </w:rPr>
      </w:pPr>
    </w:p>
    <w:p w14:paraId="0BA674ED" w14:textId="77777777" w:rsidR="00AA7DB0" w:rsidRDefault="00AA7DB0" w:rsidP="0017067D">
      <w:pPr>
        <w:rPr>
          <w:b w:val="0"/>
        </w:rPr>
      </w:pPr>
    </w:p>
    <w:p w14:paraId="0BE0586E" w14:textId="77777777" w:rsidR="00AA7DB0" w:rsidRDefault="00AA7DB0" w:rsidP="0017067D">
      <w:pPr>
        <w:rPr>
          <w:b w:val="0"/>
        </w:rPr>
      </w:pPr>
    </w:p>
    <w:p w14:paraId="38AD2D82" w14:textId="77777777" w:rsidR="00AA7DB0" w:rsidRDefault="00AA7DB0" w:rsidP="0017067D">
      <w:pPr>
        <w:rPr>
          <w:b w:val="0"/>
        </w:rPr>
      </w:pPr>
    </w:p>
    <w:p w14:paraId="66B79AE2" w14:textId="77777777" w:rsidR="00AA7DB0" w:rsidRDefault="00AA7DB0" w:rsidP="0017067D">
      <w:pPr>
        <w:rPr>
          <w:b w:val="0"/>
        </w:rPr>
      </w:pPr>
    </w:p>
    <w:p w14:paraId="2CBDB4F5" w14:textId="77777777" w:rsidR="00AA7DB0" w:rsidRDefault="00AA7DB0" w:rsidP="0017067D">
      <w:pPr>
        <w:rPr>
          <w:b w:val="0"/>
        </w:rPr>
      </w:pPr>
    </w:p>
    <w:p w14:paraId="04D3E137" w14:textId="77777777" w:rsidR="00AA7DB0" w:rsidRDefault="00AA7DB0" w:rsidP="0017067D">
      <w:pPr>
        <w:rPr>
          <w:b w:val="0"/>
        </w:rPr>
      </w:pPr>
    </w:p>
    <w:p w14:paraId="4F73B606" w14:textId="77777777" w:rsidR="00AA7DB0" w:rsidRDefault="00AA7DB0" w:rsidP="0017067D">
      <w:pPr>
        <w:rPr>
          <w:b w:val="0"/>
        </w:rPr>
      </w:pPr>
    </w:p>
    <w:p w14:paraId="251AE31E" w14:textId="77777777" w:rsidR="00AA7DB0" w:rsidRDefault="00AA7DB0" w:rsidP="0017067D">
      <w:pPr>
        <w:rPr>
          <w:b w:val="0"/>
        </w:rPr>
      </w:pPr>
    </w:p>
    <w:p w14:paraId="1387AEB2" w14:textId="77777777" w:rsidR="00AA7DB0" w:rsidRDefault="00AA7DB0" w:rsidP="0017067D">
      <w:pPr>
        <w:rPr>
          <w:b w:val="0"/>
        </w:rPr>
      </w:pPr>
    </w:p>
    <w:p w14:paraId="5745B05D" w14:textId="77777777" w:rsidR="00AA7DB0" w:rsidRDefault="00AA7DB0" w:rsidP="0017067D">
      <w:pPr>
        <w:rPr>
          <w:b w:val="0"/>
        </w:rPr>
      </w:pPr>
    </w:p>
    <w:p w14:paraId="278BC77D" w14:textId="77777777" w:rsidR="0017067D" w:rsidRDefault="0017067D" w:rsidP="0017067D">
      <w:pPr>
        <w:rPr>
          <w:b w:val="0"/>
        </w:rPr>
      </w:pPr>
    </w:p>
    <w:p w14:paraId="3870C8DF" w14:textId="77777777" w:rsidR="0017067D" w:rsidRDefault="0017067D" w:rsidP="0017067D">
      <w:pPr>
        <w:rPr>
          <w:b w:val="0"/>
        </w:rPr>
      </w:pPr>
    </w:p>
    <w:p w14:paraId="59D6F145" w14:textId="77777777" w:rsidR="0017067D" w:rsidRDefault="0017067D" w:rsidP="0017067D">
      <w:pPr>
        <w:rPr>
          <w:b w:val="0"/>
        </w:rPr>
      </w:pPr>
    </w:p>
    <w:p w14:paraId="25F2D13D" w14:textId="1BE0890D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Thiết kế và mô phỏng kiểm chứng mạch </w:t>
      </w:r>
      <w:r w:rsidR="00033CF9">
        <w:rPr>
          <w:b w:val="0"/>
        </w:rPr>
        <w:t xml:space="preserve">đếm đồng bộ 8 bit sử dụng FlipFlop </w:t>
      </w:r>
      <w:r w:rsidR="00D01F31">
        <w:rPr>
          <w:b w:val="0"/>
        </w:rPr>
        <w:t>T</w:t>
      </w:r>
    </w:p>
    <w:p w14:paraId="6F51DD96" w14:textId="77777777" w:rsidR="0017067D" w:rsidRDefault="0017067D" w:rsidP="0017067D">
      <w:pPr>
        <w:rPr>
          <w:b w:val="0"/>
        </w:rPr>
      </w:pPr>
    </w:p>
    <w:p w14:paraId="32AEA7D3" w14:textId="77777777" w:rsidR="0017067D" w:rsidRDefault="0017067D" w:rsidP="0017067D">
      <w:pPr>
        <w:rPr>
          <w:b w:val="0"/>
        </w:rPr>
      </w:pPr>
    </w:p>
    <w:p w14:paraId="71690584" w14:textId="77777777" w:rsidR="0017067D" w:rsidRDefault="0017067D" w:rsidP="0017067D">
      <w:pPr>
        <w:rPr>
          <w:b w:val="0"/>
        </w:rPr>
      </w:pPr>
    </w:p>
    <w:p w14:paraId="65059E2C" w14:textId="77777777" w:rsidR="0017067D" w:rsidRDefault="0017067D" w:rsidP="0017067D">
      <w:pPr>
        <w:rPr>
          <w:b w:val="0"/>
        </w:rPr>
      </w:pPr>
    </w:p>
    <w:p w14:paraId="2391FCB1" w14:textId="77777777" w:rsidR="0017067D" w:rsidRDefault="0017067D" w:rsidP="0017067D">
      <w:pPr>
        <w:rPr>
          <w:b w:val="0"/>
        </w:rPr>
      </w:pPr>
    </w:p>
    <w:p w14:paraId="3297CBB2" w14:textId="77777777" w:rsidR="0017067D" w:rsidRDefault="0017067D" w:rsidP="0017067D">
      <w:pPr>
        <w:rPr>
          <w:b w:val="0"/>
        </w:rPr>
      </w:pPr>
    </w:p>
    <w:p w14:paraId="046E4AC1" w14:textId="77777777" w:rsidR="0017067D" w:rsidRDefault="0017067D" w:rsidP="0017067D">
      <w:pPr>
        <w:rPr>
          <w:b w:val="0"/>
        </w:rPr>
      </w:pPr>
    </w:p>
    <w:p w14:paraId="16366E7C" w14:textId="77777777" w:rsidR="0017067D" w:rsidRDefault="0017067D" w:rsidP="0017067D">
      <w:pPr>
        <w:rPr>
          <w:b w:val="0"/>
        </w:rPr>
      </w:pPr>
    </w:p>
    <w:p w14:paraId="41395081" w14:textId="77777777" w:rsidR="0017067D" w:rsidRDefault="0017067D" w:rsidP="0017067D">
      <w:pPr>
        <w:rPr>
          <w:b w:val="0"/>
        </w:rPr>
      </w:pPr>
    </w:p>
    <w:p w14:paraId="4ED24D50" w14:textId="77777777" w:rsidR="0017067D" w:rsidRDefault="0017067D" w:rsidP="0017067D">
      <w:pPr>
        <w:rPr>
          <w:b w:val="0"/>
        </w:rPr>
      </w:pPr>
    </w:p>
    <w:p w14:paraId="74ECD7D7" w14:textId="77777777" w:rsidR="0017067D" w:rsidRDefault="0017067D" w:rsidP="0017067D">
      <w:pPr>
        <w:rPr>
          <w:b w:val="0"/>
        </w:rPr>
      </w:pPr>
    </w:p>
    <w:p w14:paraId="3D2154E2" w14:textId="77777777" w:rsidR="0017067D" w:rsidRDefault="0017067D" w:rsidP="0017067D">
      <w:pPr>
        <w:rPr>
          <w:b w:val="0"/>
        </w:rPr>
      </w:pPr>
    </w:p>
    <w:p w14:paraId="42C22CA8" w14:textId="77777777" w:rsidR="0017067D" w:rsidRDefault="0017067D" w:rsidP="0017067D">
      <w:pPr>
        <w:rPr>
          <w:b w:val="0"/>
        </w:rPr>
      </w:pPr>
    </w:p>
    <w:p w14:paraId="2E37F89B" w14:textId="77777777" w:rsidR="0017067D" w:rsidRDefault="0017067D" w:rsidP="0017067D">
      <w:pPr>
        <w:rPr>
          <w:b w:val="0"/>
        </w:rPr>
      </w:pPr>
    </w:p>
    <w:p w14:paraId="34492867" w14:textId="77777777" w:rsidR="0017067D" w:rsidRPr="0017067D" w:rsidRDefault="0017067D" w:rsidP="0017067D">
      <w:pPr>
        <w:rPr>
          <w:b w:val="0"/>
        </w:rPr>
      </w:pPr>
    </w:p>
    <w:p w14:paraId="0D79962E" w14:textId="77777777" w:rsidR="0017067D" w:rsidRDefault="0017067D" w:rsidP="00D117CA">
      <w:pPr>
        <w:pStyle w:val="ListParagraph"/>
        <w:rPr>
          <w:b w:val="0"/>
        </w:rPr>
      </w:pPr>
    </w:p>
    <w:p w14:paraId="0C831E48" w14:textId="77777777" w:rsidR="0017067D" w:rsidRDefault="0017067D" w:rsidP="00D117CA">
      <w:pPr>
        <w:pStyle w:val="ListParagraph"/>
        <w:rPr>
          <w:b w:val="0"/>
        </w:rPr>
      </w:pPr>
    </w:p>
    <w:p w14:paraId="1D2D7325" w14:textId="77777777" w:rsidR="0017067D" w:rsidRDefault="0017067D" w:rsidP="00D117CA">
      <w:pPr>
        <w:pStyle w:val="ListParagraph"/>
        <w:rPr>
          <w:b w:val="0"/>
        </w:rPr>
      </w:pPr>
    </w:p>
    <w:p w14:paraId="73A714C0" w14:textId="77777777" w:rsidR="0017067D" w:rsidRDefault="0017067D" w:rsidP="00D117CA">
      <w:pPr>
        <w:pStyle w:val="ListParagraph"/>
        <w:rPr>
          <w:b w:val="0"/>
        </w:rPr>
      </w:pPr>
    </w:p>
    <w:p w14:paraId="6BD4006F" w14:textId="77777777" w:rsidR="0017067D" w:rsidRDefault="0017067D" w:rsidP="00D117CA">
      <w:pPr>
        <w:pStyle w:val="ListParagraph"/>
        <w:rPr>
          <w:b w:val="0"/>
        </w:rPr>
      </w:pPr>
    </w:p>
    <w:p w14:paraId="3F2197BD" w14:textId="77777777" w:rsidR="002E1172" w:rsidRDefault="002E1172" w:rsidP="00D117CA">
      <w:pPr>
        <w:pStyle w:val="ListParagraph"/>
        <w:rPr>
          <w:b w:val="0"/>
        </w:rPr>
      </w:pPr>
    </w:p>
    <w:p w14:paraId="06C6F96B" w14:textId="77777777" w:rsidR="002E1172" w:rsidRDefault="002E1172" w:rsidP="00D117CA">
      <w:pPr>
        <w:pStyle w:val="ListParagraph"/>
        <w:rPr>
          <w:b w:val="0"/>
        </w:rPr>
      </w:pPr>
    </w:p>
    <w:p w14:paraId="1A5B237D" w14:textId="77777777" w:rsidR="002E1172" w:rsidRDefault="002E1172" w:rsidP="00D117CA">
      <w:pPr>
        <w:pStyle w:val="ListParagraph"/>
        <w:rPr>
          <w:b w:val="0"/>
        </w:rPr>
      </w:pPr>
    </w:p>
    <w:p w14:paraId="356D2CEE" w14:textId="77777777" w:rsidR="002E1172" w:rsidRDefault="002E1172" w:rsidP="00D117CA">
      <w:pPr>
        <w:pStyle w:val="ListParagraph"/>
        <w:rPr>
          <w:b w:val="0"/>
        </w:rPr>
      </w:pPr>
    </w:p>
    <w:p w14:paraId="38617AFB" w14:textId="77777777" w:rsidR="002E1172" w:rsidRDefault="002E1172" w:rsidP="00D117CA">
      <w:pPr>
        <w:pStyle w:val="ListParagraph"/>
        <w:rPr>
          <w:b w:val="0"/>
        </w:rPr>
      </w:pPr>
    </w:p>
    <w:p w14:paraId="0EB7C4D4" w14:textId="77777777" w:rsidR="002E1172" w:rsidRDefault="002E1172" w:rsidP="00D117CA">
      <w:pPr>
        <w:pStyle w:val="ListParagraph"/>
        <w:rPr>
          <w:b w:val="0"/>
        </w:rPr>
      </w:pPr>
    </w:p>
    <w:p w14:paraId="3B06C418" w14:textId="77777777" w:rsidR="002E1172" w:rsidRDefault="002E1172" w:rsidP="00D117CA">
      <w:pPr>
        <w:pStyle w:val="ListParagraph"/>
        <w:rPr>
          <w:b w:val="0"/>
        </w:rPr>
      </w:pPr>
    </w:p>
    <w:p w14:paraId="0D9DA6B6" w14:textId="77777777" w:rsidR="002E1172" w:rsidRDefault="002E1172" w:rsidP="00D117CA">
      <w:pPr>
        <w:pStyle w:val="ListParagraph"/>
        <w:rPr>
          <w:b w:val="0"/>
        </w:rPr>
      </w:pPr>
    </w:p>
    <w:p w14:paraId="74114D5C" w14:textId="77777777" w:rsidR="002E1172" w:rsidRDefault="002E1172" w:rsidP="00D117CA">
      <w:pPr>
        <w:pStyle w:val="ListParagraph"/>
        <w:rPr>
          <w:b w:val="0"/>
        </w:rPr>
      </w:pPr>
    </w:p>
    <w:p w14:paraId="56D1B9EE" w14:textId="77777777" w:rsidR="002E1172" w:rsidRDefault="002E1172" w:rsidP="00D117CA">
      <w:pPr>
        <w:pStyle w:val="ListParagraph"/>
        <w:rPr>
          <w:b w:val="0"/>
        </w:rPr>
      </w:pPr>
    </w:p>
    <w:p w14:paraId="46D6D4E0" w14:textId="77777777" w:rsidR="002E1172" w:rsidRDefault="002E1172" w:rsidP="00D117CA">
      <w:pPr>
        <w:pStyle w:val="ListParagraph"/>
        <w:rPr>
          <w:b w:val="0"/>
        </w:rPr>
      </w:pPr>
    </w:p>
    <w:p w14:paraId="3AB1610E" w14:textId="77777777" w:rsidR="002E1172" w:rsidRDefault="002E1172" w:rsidP="00D117CA">
      <w:pPr>
        <w:pStyle w:val="ListParagraph"/>
        <w:rPr>
          <w:b w:val="0"/>
        </w:rPr>
      </w:pPr>
    </w:p>
    <w:p w14:paraId="0B632B87" w14:textId="4FA02A99" w:rsidR="002E1172" w:rsidRPr="00D5714F" w:rsidRDefault="002E1172" w:rsidP="00D5714F">
      <w:pPr>
        <w:rPr>
          <w:b w:val="0"/>
        </w:rPr>
      </w:pPr>
    </w:p>
    <w:sectPr w:rsidR="002E1172" w:rsidRPr="00D5714F" w:rsidSect="00642D63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809C5"/>
    <w:multiLevelType w:val="hybridMultilevel"/>
    <w:tmpl w:val="A3325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6644D"/>
    <w:multiLevelType w:val="hybridMultilevel"/>
    <w:tmpl w:val="5552A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E70CE"/>
    <w:multiLevelType w:val="hybridMultilevel"/>
    <w:tmpl w:val="0C160856"/>
    <w:lvl w:ilvl="0" w:tplc="144639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0NDI2MDU3NzQwMLVQ0lEKTi0uzszPAykwrwUA+lu8YSwAAAA="/>
  </w:docVars>
  <w:rsids>
    <w:rsidRoot w:val="00B45B89"/>
    <w:rsid w:val="00033CF9"/>
    <w:rsid w:val="00040FEA"/>
    <w:rsid w:val="000E2889"/>
    <w:rsid w:val="000F63DB"/>
    <w:rsid w:val="001705BC"/>
    <w:rsid w:val="0017067D"/>
    <w:rsid w:val="001F3D9C"/>
    <w:rsid w:val="002414F7"/>
    <w:rsid w:val="00274D04"/>
    <w:rsid w:val="002920F4"/>
    <w:rsid w:val="002C6020"/>
    <w:rsid w:val="002E1172"/>
    <w:rsid w:val="003234F8"/>
    <w:rsid w:val="003A4BE4"/>
    <w:rsid w:val="003D439B"/>
    <w:rsid w:val="003F5BFF"/>
    <w:rsid w:val="004E5AE0"/>
    <w:rsid w:val="005314D0"/>
    <w:rsid w:val="00560A37"/>
    <w:rsid w:val="00642D63"/>
    <w:rsid w:val="006E245B"/>
    <w:rsid w:val="00763A41"/>
    <w:rsid w:val="007C2A67"/>
    <w:rsid w:val="0080379D"/>
    <w:rsid w:val="00857853"/>
    <w:rsid w:val="0086663C"/>
    <w:rsid w:val="008C4412"/>
    <w:rsid w:val="00924E6C"/>
    <w:rsid w:val="0097536A"/>
    <w:rsid w:val="00A01397"/>
    <w:rsid w:val="00A07D00"/>
    <w:rsid w:val="00A95B49"/>
    <w:rsid w:val="00AA7DB0"/>
    <w:rsid w:val="00AB23B9"/>
    <w:rsid w:val="00AC6F7E"/>
    <w:rsid w:val="00AE0A26"/>
    <w:rsid w:val="00B45B89"/>
    <w:rsid w:val="00C34B8A"/>
    <w:rsid w:val="00D01F31"/>
    <w:rsid w:val="00D05466"/>
    <w:rsid w:val="00D117CA"/>
    <w:rsid w:val="00D5714F"/>
    <w:rsid w:val="00D6423C"/>
    <w:rsid w:val="00DB0DA7"/>
    <w:rsid w:val="00DC5A55"/>
    <w:rsid w:val="00E117CD"/>
    <w:rsid w:val="00E57583"/>
    <w:rsid w:val="00E64017"/>
    <w:rsid w:val="00E74E7D"/>
    <w:rsid w:val="00E7757A"/>
    <w:rsid w:val="00EA2463"/>
    <w:rsid w:val="00EC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602E"/>
  <w15:chartTrackingRefBased/>
  <w15:docId w15:val="{199A0CFC-FFCB-42E3-A3E3-9CB5D220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D63"/>
    <w:pPr>
      <w:ind w:left="720"/>
      <w:contextualSpacing/>
    </w:pPr>
  </w:style>
  <w:style w:type="table" w:styleId="TableGrid">
    <w:name w:val="Table Grid"/>
    <w:basedOn w:val="TableNormal"/>
    <w:uiPriority w:val="59"/>
    <w:rsid w:val="00E74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536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ong Ngoc Son</dc:creator>
  <cp:keywords/>
  <dc:description/>
  <cp:lastModifiedBy>Dung Hoang</cp:lastModifiedBy>
  <cp:revision>2</cp:revision>
  <dcterms:created xsi:type="dcterms:W3CDTF">2025-03-22T06:43:00Z</dcterms:created>
  <dcterms:modified xsi:type="dcterms:W3CDTF">2025-03-22T06:43:00Z</dcterms:modified>
</cp:coreProperties>
</file>